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X43c3aa7e5588dd1230a5805b529a5c4ebf95fa7"/>
    <w:p>
      <w:pPr>
        <w:pStyle w:val="Heading1"/>
      </w:pPr>
      <w:r>
        <w:t xml:space="preserve">Cover Letter for Orthodontist Position in Morocco Casablanca</w:t>
      </w:r>
    </w:p>
    <w:p>
      <w:pPr>
        <w:pStyle w:val="FirstParagraph"/>
      </w:pPr>
      <w:r>
        <w:rPr>
          <w:bCs/>
          <w:b/>
        </w:rPr>
        <w:t xml:space="preserve">Dear [Hiring Manager's Name],</w:t>
      </w:r>
    </w:p>
    <w:p>
      <w:pPr>
        <w:pStyle w:val="BodyText"/>
      </w:pPr>
      <w:r>
        <w:t xml:space="preserve">I am writing to express my sincere interest in the Orthodontist position at your esteemed clinic in Morocco Casablanca. With a deep passion for dental care, a commitment to excellence, and a strong understanding of the unique cultural and professional landscape of Morocco, I am eager to contribute my expertise as an orthodontist to support your mission of delivering transformative patient care in this vibrant city.</w:t>
      </w:r>
    </w:p>
    <w:p>
      <w:pPr>
        <w:pStyle w:val="BodyText"/>
      </w:pPr>
      <w:r>
        <w:t xml:space="preserve">As an experienced Orthodontist with [X years] of practice in [previous location or country], I have dedicated my career to mastering the art and science of orthodontic treatment, focusing on creating beautiful, functional smiles that enhance patients' confidence and overall well-being. My journey in this field has been shaped by a commitment to continuous learning, advanced technical skills, and a patient-centered approach that prioritizes individualized care. I believe that orthodontics is not just about straightening teeth—it’s about improving lives through tailored solutions that align with each patient’s goals and lifestyle.</w:t>
      </w:r>
    </w:p>
    <w:bookmarkStart w:id="20" w:name="understanding-the-moroccan-context"/>
    <w:p>
      <w:pPr>
        <w:pStyle w:val="Heading2"/>
      </w:pPr>
      <w:r>
        <w:t xml:space="preserve">Understanding the Moroccan Context</w:t>
      </w:r>
    </w:p>
    <w:p>
      <w:pPr>
        <w:pStyle w:val="FirstParagraph"/>
      </w:pPr>
      <w:r>
        <w:t xml:space="preserve">Morocco Casablanca, a dynamic city known for its rich cultural heritage and modern aspirations, presents a unique opportunity to serve a diverse population with evolving dental healthcare needs. I have long admired the growing emphasis on oral health in Morocco, and I am particularly drawn to the challenge of adapting global orthodontic advancements to meet the specific requirements of Moroccan patients. Whether it’s addressing traditional dietary habits, cultural preferences in treatment aesthetics, or navigating the nuances of multilingual communication, I am prepared to bridge these gaps with empathy and professionalism.</w:t>
      </w:r>
    </w:p>
    <w:p>
      <w:pPr>
        <w:pStyle w:val="BodyText"/>
      </w:pPr>
      <w:r>
        <w:t xml:space="preserve">My experience working in multicultural environments has equipped me with the adaptability and sensitivity required to thrive in a city like Casablanca. I understand that patients from different backgrounds may have distinct expectations, and I strive to build trust by listening actively, explaining treatments clearly, and respecting their values. This approach has allowed me to foster strong patient relationships in my previous roles, ensuring that every individual feels heard and supported throughout their orthodontic journey.</w:t>
      </w:r>
    </w:p>
    <w:bookmarkEnd w:id="20"/>
    <w:bookmarkStart w:id="21" w:name="why-morocco-casablanca"/>
    <w:p>
      <w:pPr>
        <w:pStyle w:val="Heading2"/>
      </w:pPr>
      <w:r>
        <w:t xml:space="preserve">Why Morocco Casablanca?</w:t>
      </w:r>
    </w:p>
    <w:p>
      <w:pPr>
        <w:pStyle w:val="FirstParagraph"/>
      </w:pPr>
      <w:r>
        <w:t xml:space="preserve">Casablanca’s blend of tradition and innovation resonates deeply with my professional philosophy. The city’s bustling streets, historic landmarks, and thriving healthcare sector create an environment where I can contribute meaningfully to both patient care and the advancement of orthodontic standards. I am particularly inspired by the opportunity to collaborate with local dental professionals, participate in community outreach programs, and help address gaps in access to orthodontic services for underserved populations.</w:t>
      </w:r>
    </w:p>
    <w:p>
      <w:pPr>
        <w:pStyle w:val="BodyText"/>
      </w:pPr>
      <w:r>
        <w:t xml:space="preserve">Moreover, Morocco’s rich cultural tapestry offers an exciting backdrop for personal and professional growth. As an Orthodontist, I am eager to immerse myself in the local culture, learn from Moroccan dental practices, and integrate this knowledge into my work. Whether it’s exploring the city’s vibrant markets or engaging with its warm communities, I am confident that my adaptability and enthusiasm will allow me to thrive in this setting.</w:t>
      </w:r>
    </w:p>
    <w:bookmarkEnd w:id="21"/>
    <w:bookmarkStart w:id="22" w:name="my-professional-strengths"/>
    <w:p>
      <w:pPr>
        <w:pStyle w:val="Heading2"/>
      </w:pPr>
      <w:r>
        <w:t xml:space="preserve">My Professional Strengths</w:t>
      </w:r>
    </w:p>
    <w:p>
      <w:pPr>
        <w:pStyle w:val="FirstParagraph"/>
      </w:pPr>
      <w:r>
        <w:t xml:space="preserve">My expertise as an Orthodontist is grounded in a solid academic foundation, including [mention specific degrees or certifications, e.g., "a Doctorate in Orthodontics from XYZ University" or "board certification from the American Board of Orthodontics"]. I have honed my skills in diagnosing complex malocclusions, utilizing cutting-edge technologies such as 3D imaging and digital orthodontic planning, and employing innovative treatment methods like clear aligners and lingual braces. My ability to combine clinical precision with a compassionate demeanor has consistently earned positive feedback from patients and colleagues alike.</w:t>
      </w:r>
    </w:p>
    <w:p>
      <w:pPr>
        <w:pStyle w:val="BodyText"/>
      </w:pPr>
      <w:r>
        <w:t xml:space="preserve">In addition to my technical proficiency, I bring strong communication skills that enable me to educate patients about their treatment options in an accessible and reassuring manner. I am fluent in [list languages if applicable, e.g., "English, French, and Arabic"], which aligns perfectly with the multilingual nature of Casablanca’s patient base. This linguistic versatility allows me to connect with a broader range of individuals and ensure that language barriers do not hinder their access to quality care.</w:t>
      </w:r>
    </w:p>
    <w:bookmarkEnd w:id="22"/>
    <w:bookmarkStart w:id="23" w:name="commitment-to-excellence"/>
    <w:p>
      <w:pPr>
        <w:pStyle w:val="Heading2"/>
      </w:pPr>
      <w:r>
        <w:t xml:space="preserve">Commitment to Excellence</w:t>
      </w:r>
    </w:p>
    <w:p>
      <w:pPr>
        <w:pStyle w:val="FirstParagraph"/>
      </w:pPr>
      <w:r>
        <w:t xml:space="preserve">I am particularly drawn to your clinic’s reputation for excellence and innovation in orthodontic care. Your dedication to maintaining high standards of professionalism, combined with a focus on patient-centered outcomes, mirrors my own values. I am confident that my experience, combined with my enthusiasm for contributing to your team, would make me a valuable asset to your practice.</w:t>
      </w:r>
    </w:p>
    <w:p>
      <w:pPr>
        <w:pStyle w:val="BodyText"/>
      </w:pPr>
      <w:r>
        <w:t xml:space="preserve">As an Orthodontist in Morocco Casablanca, I aim to not only provide exceptional clinical care but also to advocate for the importance of oral health within the community. I am keen to participate in educational initiatives that raise awareness about orthodontic treatment options and preventive dental care, particularly among children and young adults. This aligns with my belief that early intervention can significantly improve long-term outcomes and quality of life.</w:t>
      </w:r>
    </w:p>
    <w:p>
      <w:pPr>
        <w:pStyle w:val="BodyText"/>
      </w:pPr>
      <w:r>
        <w:t xml:space="preserve">Finally, I would like to express my gratitude for considering my application. I am eager to discuss how my background, skills, and passion for orthodontics can contribute to the continued success of your clinic in Morocco Casablanca. Thank you for your time and attention. I look forward to the opportunity to speak with you further.</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Morocco Casablanca</dc:title>
  <dc:creator/>
  <dc:language>en</dc:language>
  <cp:keywords/>
  <dcterms:created xsi:type="dcterms:W3CDTF">2025-12-10T12:57:13Z</dcterms:created>
  <dcterms:modified xsi:type="dcterms:W3CDTF">2025-12-10T12:57:13Z</dcterms:modified>
</cp:coreProperties>
</file>

<file path=docProps/custom.xml><?xml version="1.0" encoding="utf-8"?>
<Properties xmlns="http://schemas.openxmlformats.org/officeDocument/2006/custom-properties" xmlns:vt="http://schemas.openxmlformats.org/officeDocument/2006/docPropsVTypes"/>
</file>